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709E10" w14:textId="4B0E7091" w:rsidR="001012C8" w:rsidRDefault="00E5143B">
      <w:pPr>
        <w:pStyle w:val="Title"/>
      </w:pPr>
      <w:r>
        <w:t xml:space="preserve">Feedback for Project Number </w:t>
      </w:r>
      <w:r w:rsidR="00D94D72">
        <w:t>0</w:t>
      </w:r>
      <w:r w:rsidR="00833A73">
        <w:t>3</w:t>
      </w:r>
    </w:p>
    <w:p w14:paraId="046C880F" w14:textId="77777777" w:rsidR="001012C8" w:rsidRDefault="00E5143B">
      <w:pPr>
        <w:pStyle w:val="Heading2"/>
      </w:pPr>
      <w:bookmarkStart w:id="0" w:name="instructions"/>
      <w:bookmarkEnd w:id="0"/>
      <w:r>
        <w:t>Instructions</w:t>
      </w:r>
    </w:p>
    <w:p w14:paraId="52AC5C6C" w14:textId="77777777" w:rsidR="001012C8" w:rsidRDefault="00E5143B">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w:t>
      </w:r>
      <w:r>
        <w:rPr>
          <w:i/>
        </w:rPr>
        <w:t>’s Position Number column</w:t>
      </w:r>
      <w:r>
        <w:t xml:space="preserve"> in the program below (line 16). Remember this is to help them out so do not be mean, but also do not hold back. Be sure to highlight areas of success as equally as areas of failure. Use the template below the code to provide them </w:t>
      </w:r>
      <w:r>
        <w:t xml:space="preserve">this feedback. You can find the </w:t>
      </w:r>
      <w:hyperlink r:id="rId7">
        <w:r>
          <w:rPr>
            <w:rStyle w:val="Hyperlink"/>
          </w:rPr>
          <w:t>project links here</w:t>
        </w:r>
      </w:hyperlink>
    </w:p>
    <w:p w14:paraId="3962852F" w14:textId="77777777" w:rsidR="001012C8" w:rsidRDefault="00E5143B">
      <w:pPr>
        <w:pStyle w:val="BodyText"/>
      </w:pPr>
      <w:r>
        <w:rPr>
          <w:b/>
        </w:rPr>
        <w:t>Be sure to change the name of the project in the title above and in the document titl</w:t>
      </w:r>
      <w:r>
        <w:rPr>
          <w:b/>
        </w:rPr>
        <w:t>e.</w:t>
      </w:r>
      <w:r>
        <w:t xml:space="preserve"> This is the project number you are critiquing and should be included in the output file so that the document name reads ‘Critique_of_Project##.docx’. Once you are finished, e-mail me both documents (one document per critique) and I will upload them to t</w:t>
      </w:r>
      <w:r>
        <w:t xml:space="preserve">he ‘Peer_Reviewed_Work’ folder so that your peers can view them. Do not e-mail me the .Rmd file. These reviews are due by </w:t>
      </w:r>
      <w:r>
        <w:rPr>
          <w:b/>
        </w:rPr>
        <w:t>Sunday, May 9th at 11:59pm CST</w:t>
      </w:r>
      <w:r>
        <w:t xml:space="preserve">. For ease you can use this markdown file to fill out your responses and knit which will produce a word </w:t>
      </w:r>
      <w:r>
        <w:t>document for you.</w:t>
      </w:r>
    </w:p>
    <w:p w14:paraId="139C2FC6" w14:textId="77777777" w:rsidR="001012C8" w:rsidRDefault="00E5143B">
      <w:pPr>
        <w:pStyle w:val="Heading2"/>
      </w:pPr>
      <w:bookmarkStart w:id="1" w:name="feedback-below"/>
      <w:bookmarkEnd w:id="1"/>
      <w:r>
        <w:t>Feedback Below</w:t>
      </w:r>
    </w:p>
    <w:p w14:paraId="69E16E48" w14:textId="00ACD9CE" w:rsidR="001012C8" w:rsidRDefault="00E5143B">
      <w:pPr>
        <w:pStyle w:val="FirstParagraph"/>
        <w:rPr>
          <w:b/>
        </w:rPr>
      </w:pPr>
      <w:r>
        <w:rPr>
          <w:b/>
        </w:rPr>
        <w:t>What did you first notice about this project?</w:t>
      </w:r>
    </w:p>
    <w:p w14:paraId="022C63DE" w14:textId="6328B442" w:rsidR="001C3E8E" w:rsidRPr="001C3E8E" w:rsidRDefault="001C3E8E" w:rsidP="001C3E8E">
      <w:pPr>
        <w:pStyle w:val="BodyText"/>
      </w:pPr>
      <w:r>
        <w:t xml:space="preserve">The first thing I noticed about the project came from reading the title </w:t>
      </w:r>
      <w:r w:rsidR="00EC2BA9">
        <w:t xml:space="preserve">and the project being about iris plants.  When opening the link, I noticed the lines of R code and spent some time going over the data tables.  The data included multiple iris species and the sepal lengths and widths and petal lengths and widths.  I liked how the data was presented with the </w:t>
      </w:r>
      <w:r w:rsidR="008D3FA4">
        <w:t>drop-down</w:t>
      </w:r>
      <w:r w:rsidR="00EC2BA9">
        <w:t xml:space="preserve"> option to select how many entries were viewable in the table and that you could view all the data.  </w:t>
      </w:r>
    </w:p>
    <w:p w14:paraId="3C9EB2BE" w14:textId="26E9C5C9" w:rsidR="00A02FC2" w:rsidRDefault="00E5143B">
      <w:pPr>
        <w:pStyle w:val="BodyText"/>
        <w:rPr>
          <w:b/>
        </w:rPr>
      </w:pPr>
      <w:r>
        <w:rPr>
          <w:b/>
        </w:rPr>
        <w:t>What was this project’s main story?</w:t>
      </w:r>
      <w:r w:rsidR="00A02FC2">
        <w:rPr>
          <w:b/>
        </w:rPr>
        <w:t xml:space="preserve"> </w:t>
      </w:r>
    </w:p>
    <w:p w14:paraId="71556A29" w14:textId="3774197C" w:rsidR="00A02FC2" w:rsidRPr="00A02FC2" w:rsidRDefault="00A02FC2">
      <w:pPr>
        <w:pStyle w:val="BodyText"/>
        <w:rPr>
          <w:bCs/>
        </w:rPr>
      </w:pPr>
      <w:r>
        <w:rPr>
          <w:bCs/>
        </w:rPr>
        <w:t xml:space="preserve">The main story of the project is to illustrate the </w:t>
      </w:r>
      <w:r w:rsidR="00127BFB">
        <w:rPr>
          <w:bCs/>
        </w:rPr>
        <w:t>differences in the sepal widths and lengths and petal widths and lengths of the three iris species (iris-</w:t>
      </w:r>
      <w:proofErr w:type="spellStart"/>
      <w:r w:rsidR="00127BFB">
        <w:rPr>
          <w:bCs/>
        </w:rPr>
        <w:t>setosa</w:t>
      </w:r>
      <w:proofErr w:type="spellEnd"/>
      <w:r w:rsidR="00127BFB">
        <w:rPr>
          <w:bCs/>
        </w:rPr>
        <w:t xml:space="preserve">, iris-versicolor, and iris-virginica).  </w:t>
      </w:r>
      <w:r w:rsidR="008407AD">
        <w:rPr>
          <w:bCs/>
        </w:rPr>
        <w:t xml:space="preserve"> The project also poses the question if the species of iris can be recognized by the dataset only from using the computer and coding.  </w:t>
      </w:r>
    </w:p>
    <w:p w14:paraId="1BC5688C" w14:textId="6DBD3602" w:rsidR="001012C8" w:rsidRDefault="00E5143B">
      <w:pPr>
        <w:pStyle w:val="BodyText"/>
        <w:rPr>
          <w:b/>
        </w:rPr>
      </w:pPr>
      <w:r>
        <w:rPr>
          <w:b/>
        </w:rPr>
        <w:t>What were some areas of improvement</w:t>
      </w:r>
      <w:r w:rsidR="00F656C8">
        <w:rPr>
          <w:b/>
        </w:rPr>
        <w:t>?</w:t>
      </w:r>
    </w:p>
    <w:p w14:paraId="0ECDD85A" w14:textId="7B4F93BF" w:rsidR="009E1819" w:rsidRPr="00705B59" w:rsidRDefault="00705B59">
      <w:pPr>
        <w:pStyle w:val="BodyText"/>
        <w:rPr>
          <w:bCs/>
        </w:rPr>
      </w:pPr>
      <w:r>
        <w:rPr>
          <w:bCs/>
        </w:rPr>
        <w:t xml:space="preserve">It took me some time to get a good understanding of the main story of the project.  The </w:t>
      </w:r>
      <w:r w:rsidR="008D3FA4">
        <w:rPr>
          <w:bCs/>
        </w:rPr>
        <w:t>title can</w:t>
      </w:r>
      <w:r>
        <w:rPr>
          <w:bCs/>
        </w:rPr>
        <w:t xml:space="preserve"> maybe be modified to include more details on what the project will be about.  I am </w:t>
      </w:r>
      <w:r w:rsidR="008D3FA4">
        <w:rPr>
          <w:bCs/>
        </w:rPr>
        <w:t>not familiar</w:t>
      </w:r>
      <w:r>
        <w:rPr>
          <w:bCs/>
        </w:rPr>
        <w:t xml:space="preserve"> with plants and looked up the difference between the sepal and petal of the flower.  This is not needed but maybe a brief definition for each and the difference between the two  </w:t>
      </w:r>
      <w:r w:rsidR="0025335A">
        <w:rPr>
          <w:bCs/>
        </w:rPr>
        <w:t xml:space="preserve"> </w:t>
      </w:r>
      <w:r>
        <w:rPr>
          <w:bCs/>
        </w:rPr>
        <w:t xml:space="preserve">or maybe even a picture of an iris labeling the sepal and petal.  The data in the table </w:t>
      </w:r>
      <w:r w:rsidR="008D3FA4">
        <w:rPr>
          <w:bCs/>
        </w:rPr>
        <w:t xml:space="preserve">were </w:t>
      </w:r>
      <w:r w:rsidR="008D3FA4">
        <w:rPr>
          <w:bCs/>
        </w:rPr>
        <w:lastRenderedPageBreak/>
        <w:t>hard</w:t>
      </w:r>
      <w:r>
        <w:rPr>
          <w:bCs/>
        </w:rPr>
        <w:t xml:space="preserve"> for me to read with the dark green color.  A lighter color would help read the data easier.  </w:t>
      </w:r>
      <w:r w:rsidR="0025335A">
        <w:rPr>
          <w:bCs/>
        </w:rPr>
        <w:t xml:space="preserve">I skipped over the shiny app link the first time I went over the </w:t>
      </w:r>
      <w:proofErr w:type="spellStart"/>
      <w:r w:rsidR="0025335A">
        <w:rPr>
          <w:bCs/>
        </w:rPr>
        <w:t>RPubs</w:t>
      </w:r>
      <w:proofErr w:type="spellEnd"/>
      <w:r w:rsidR="0025335A">
        <w:rPr>
          <w:bCs/>
        </w:rPr>
        <w:t xml:space="preserve"> page.  There was a lot of information and took me time to understand everything.  Maybe a brief explanation of the project and the link of the shiny app can be at the beginning of the project.  </w:t>
      </w:r>
    </w:p>
    <w:p w14:paraId="7F487C7A" w14:textId="02EE719E" w:rsidR="001012C8" w:rsidRDefault="00E5143B">
      <w:pPr>
        <w:pStyle w:val="BodyText"/>
        <w:rPr>
          <w:b/>
        </w:rPr>
      </w:pPr>
      <w:r>
        <w:rPr>
          <w:b/>
        </w:rPr>
        <w:t>What elements would you add to this project</w:t>
      </w:r>
      <w:r w:rsidR="00C500A6">
        <w:rPr>
          <w:b/>
        </w:rPr>
        <w:t>?</w:t>
      </w:r>
    </w:p>
    <w:p w14:paraId="60C89C81" w14:textId="4E6D6111" w:rsidR="0025335A" w:rsidRPr="0025335A" w:rsidRDefault="0025335A">
      <w:pPr>
        <w:pStyle w:val="BodyText"/>
        <w:rPr>
          <w:bCs/>
        </w:rPr>
      </w:pPr>
      <w:r>
        <w:rPr>
          <w:bCs/>
        </w:rPr>
        <w:t xml:space="preserve">I would not add any elements to the project.  I felt that the there was plenty of information, </w:t>
      </w:r>
      <w:proofErr w:type="gramStart"/>
      <w:r>
        <w:rPr>
          <w:bCs/>
        </w:rPr>
        <w:t>data</w:t>
      </w:r>
      <w:proofErr w:type="gramEnd"/>
      <w:r>
        <w:rPr>
          <w:bCs/>
        </w:rPr>
        <w:t xml:space="preserve"> and graphs.  My only recommendations are minor and are mentioned in the previous</w:t>
      </w:r>
      <w:r w:rsidR="0005482B">
        <w:rPr>
          <w:bCs/>
        </w:rPr>
        <w:t xml:space="preserve"> </w:t>
      </w:r>
      <w:r>
        <w:rPr>
          <w:bCs/>
        </w:rPr>
        <w:t>question.</w:t>
      </w:r>
    </w:p>
    <w:p w14:paraId="1ADC4850" w14:textId="2C7FA700" w:rsidR="001012C8" w:rsidRDefault="00E5143B">
      <w:pPr>
        <w:pStyle w:val="BodyText"/>
        <w:rPr>
          <w:b/>
        </w:rPr>
      </w:pPr>
      <w:r>
        <w:rPr>
          <w:b/>
        </w:rPr>
        <w:t xml:space="preserve">What were some successful elements of this </w:t>
      </w:r>
      <w:r>
        <w:rPr>
          <w:b/>
        </w:rPr>
        <w:t>project?</w:t>
      </w:r>
    </w:p>
    <w:p w14:paraId="1074D395" w14:textId="2D9A14E8" w:rsidR="0025335A" w:rsidRPr="0025335A" w:rsidRDefault="0025335A">
      <w:pPr>
        <w:pStyle w:val="BodyText"/>
        <w:rPr>
          <w:bCs/>
        </w:rPr>
      </w:pPr>
      <w:r>
        <w:rPr>
          <w:bCs/>
        </w:rPr>
        <w:t>The visuals throughout the project were great.  I liked the data set being provided as well as the summary of the mean and standard deviations of the different species give a good picture of the differences of the three species and how the iris-</w:t>
      </w:r>
      <w:proofErr w:type="spellStart"/>
      <w:r>
        <w:rPr>
          <w:bCs/>
        </w:rPr>
        <w:t>veriscolor</w:t>
      </w:r>
      <w:proofErr w:type="spellEnd"/>
      <w:r>
        <w:rPr>
          <w:bCs/>
        </w:rPr>
        <w:t xml:space="preserve"> and the iris-virginica are more alike.   </w:t>
      </w:r>
      <w:r w:rsidR="0005482B">
        <w:rPr>
          <w:bCs/>
        </w:rPr>
        <w:t xml:space="preserve">My favorite part of the project was the section with the multi-layered graphs of each species.  I think this part was well done and unique with the different types of graphs (boxplot, histogram, scatterplot) for both the lengths and the widths </w:t>
      </w:r>
      <w:r w:rsidR="0097729E">
        <w:rPr>
          <w:bCs/>
        </w:rPr>
        <w:t xml:space="preserve">all </w:t>
      </w:r>
      <w:r w:rsidR="0005482B">
        <w:rPr>
          <w:bCs/>
        </w:rPr>
        <w:t>together.  I think this section does a great job illustrating the differences and similarities of the three species.  The Shiny App was well done.  I like how</w:t>
      </w:r>
      <w:r w:rsidR="00291B1D">
        <w:rPr>
          <w:bCs/>
        </w:rPr>
        <w:t xml:space="preserve"> you use the two slides to select different lengths and widths of the sepal or petal and how the selections determine the species of iris, that it cannot specify which species it is or that it could </w:t>
      </w:r>
      <w:r w:rsidR="008D3FA4">
        <w:rPr>
          <w:bCs/>
        </w:rPr>
        <w:t>not belong</w:t>
      </w:r>
      <w:r w:rsidR="00291B1D">
        <w:rPr>
          <w:bCs/>
        </w:rPr>
        <w:t xml:space="preserve"> to the iris species.  I like how the graph at the bottom shows the selections and the different data and different regions of species.  </w:t>
      </w:r>
    </w:p>
    <w:p w14:paraId="0FCEDF6F" w14:textId="7F107D0C" w:rsidR="001012C8" w:rsidRDefault="00E5143B">
      <w:pPr>
        <w:pStyle w:val="BodyText"/>
        <w:rPr>
          <w:b/>
        </w:rPr>
      </w:pPr>
      <w:r>
        <w:rPr>
          <w:b/>
        </w:rPr>
        <w:t>Any oth</w:t>
      </w:r>
      <w:r>
        <w:rPr>
          <w:b/>
        </w:rPr>
        <w:t>er thoughts you would like to convey to your peer?</w:t>
      </w:r>
    </w:p>
    <w:p w14:paraId="369A3CD5" w14:textId="1DF35CF7" w:rsidR="00857EB7" w:rsidRPr="00857EB7" w:rsidRDefault="008D3FA4">
      <w:pPr>
        <w:pStyle w:val="BodyText"/>
        <w:rPr>
          <w:bCs/>
        </w:rPr>
      </w:pPr>
      <w:r>
        <w:rPr>
          <w:bCs/>
        </w:rPr>
        <w:t>Overall,</w:t>
      </w:r>
      <w:r w:rsidR="00291B1D">
        <w:rPr>
          <w:bCs/>
        </w:rPr>
        <w:t xml:space="preserve"> I think you did a great job on this project.  I can tell you put a lot of effort with all the code and all the graphs.  It took me some time to get a good understanding of everyt</w:t>
      </w:r>
      <w:r w:rsidR="003476A9">
        <w:rPr>
          <w:bCs/>
        </w:rPr>
        <w:t>h</w:t>
      </w:r>
      <w:r w:rsidR="00291B1D">
        <w:rPr>
          <w:bCs/>
        </w:rPr>
        <w:t>ing</w:t>
      </w:r>
      <w:r w:rsidR="003476A9">
        <w:rPr>
          <w:bCs/>
        </w:rPr>
        <w:t xml:space="preserve"> but once I did, I felt that this project did a great job telling a story.  </w:t>
      </w:r>
    </w:p>
    <w:p w14:paraId="195E0C10" w14:textId="480183AD" w:rsidR="00857EB7" w:rsidRDefault="00857EB7">
      <w:pPr>
        <w:pStyle w:val="BodyText"/>
        <w:rPr>
          <w:b/>
        </w:rPr>
      </w:pPr>
    </w:p>
    <w:p w14:paraId="7D2550B8" w14:textId="77777777" w:rsidR="00857EB7" w:rsidRDefault="00857EB7">
      <w:pPr>
        <w:pStyle w:val="BodyText"/>
        <w:rPr>
          <w:b/>
        </w:rPr>
      </w:pPr>
    </w:p>
    <w:p w14:paraId="79051EC7" w14:textId="547AC3CF" w:rsidR="00857EB7" w:rsidRDefault="00857EB7">
      <w:pPr>
        <w:pStyle w:val="BodyText"/>
        <w:rPr>
          <w:b/>
        </w:rPr>
      </w:pPr>
    </w:p>
    <w:p w14:paraId="04B6BE6F" w14:textId="77777777" w:rsidR="00857EB7" w:rsidRDefault="00857EB7">
      <w:pPr>
        <w:pStyle w:val="BodyText"/>
        <w:rPr>
          <w:b/>
        </w:rPr>
      </w:pPr>
    </w:p>
    <w:p w14:paraId="4983CFB2" w14:textId="77777777" w:rsidR="00BB7EFA" w:rsidRDefault="00BB7EFA">
      <w:pPr>
        <w:pStyle w:val="BodyText"/>
      </w:pPr>
    </w:p>
    <w:sectPr w:rsidR="00BB7EF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A8B560" w14:textId="77777777" w:rsidR="00E5143B" w:rsidRDefault="00E5143B">
      <w:pPr>
        <w:spacing w:after="0"/>
      </w:pPr>
      <w:r>
        <w:separator/>
      </w:r>
    </w:p>
  </w:endnote>
  <w:endnote w:type="continuationSeparator" w:id="0">
    <w:p w14:paraId="7FE49700" w14:textId="77777777" w:rsidR="00E5143B" w:rsidRDefault="00E514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4D2F9E" w14:textId="77777777" w:rsidR="00E5143B" w:rsidRDefault="00E5143B">
      <w:r>
        <w:separator/>
      </w:r>
    </w:p>
  </w:footnote>
  <w:footnote w:type="continuationSeparator" w:id="0">
    <w:p w14:paraId="449DC8BD" w14:textId="77777777" w:rsidR="00E5143B" w:rsidRDefault="00E514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3F006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491DC2E"/>
    <w:multiLevelType w:val="multilevel"/>
    <w:tmpl w:val="E5AC9A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482B"/>
    <w:rsid w:val="000A752F"/>
    <w:rsid w:val="001012C8"/>
    <w:rsid w:val="00127BFB"/>
    <w:rsid w:val="001C3E8E"/>
    <w:rsid w:val="0025335A"/>
    <w:rsid w:val="00291B1D"/>
    <w:rsid w:val="003476A9"/>
    <w:rsid w:val="0035719E"/>
    <w:rsid w:val="00473394"/>
    <w:rsid w:val="004E29B3"/>
    <w:rsid w:val="004F6816"/>
    <w:rsid w:val="00590D07"/>
    <w:rsid w:val="005E27C2"/>
    <w:rsid w:val="00705B59"/>
    <w:rsid w:val="00784D58"/>
    <w:rsid w:val="008177C2"/>
    <w:rsid w:val="00833A73"/>
    <w:rsid w:val="008407AD"/>
    <w:rsid w:val="00857EB7"/>
    <w:rsid w:val="008D3FA4"/>
    <w:rsid w:val="008D6863"/>
    <w:rsid w:val="00941AA2"/>
    <w:rsid w:val="0097729E"/>
    <w:rsid w:val="009A2EBA"/>
    <w:rsid w:val="009E1819"/>
    <w:rsid w:val="00A02FC2"/>
    <w:rsid w:val="00A44861"/>
    <w:rsid w:val="00B86B75"/>
    <w:rsid w:val="00B92277"/>
    <w:rsid w:val="00BB7EFA"/>
    <w:rsid w:val="00BC48D5"/>
    <w:rsid w:val="00BF0C31"/>
    <w:rsid w:val="00C36279"/>
    <w:rsid w:val="00C500A6"/>
    <w:rsid w:val="00D94D72"/>
    <w:rsid w:val="00E315A3"/>
    <w:rsid w:val="00E5143B"/>
    <w:rsid w:val="00EC2BA9"/>
    <w:rsid w:val="00F656C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7DF67D"/>
  <w15:docId w15:val="{4DCAA6F6-639F-4266-AF05-A17166C643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B6t14PVugUrvwmmJzYw9LDZKwrbmrkHXT_097w69slc/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714</Words>
  <Characters>407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4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Eric Gutierrez</dc:creator>
  <cp:lastModifiedBy>Eric Gutierrez</cp:lastModifiedBy>
  <cp:revision>2</cp:revision>
  <dcterms:created xsi:type="dcterms:W3CDTF">2021-05-15T01:36:00Z</dcterms:created>
  <dcterms:modified xsi:type="dcterms:W3CDTF">2021-05-15T01:36:00Z</dcterms:modified>
</cp:coreProperties>
</file>